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476A" w:rsidRDefault="007E0F06" w:rsidP="00BA476A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126D83" wp14:editId="7900285B">
                <wp:simplePos x="0" y="0"/>
                <wp:positionH relativeFrom="column">
                  <wp:posOffset>3743325</wp:posOffset>
                </wp:positionH>
                <wp:positionV relativeFrom="paragraph">
                  <wp:posOffset>-627380</wp:posOffset>
                </wp:positionV>
                <wp:extent cx="3543300" cy="322834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2023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to March 31, 202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4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,000—October 4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3D19ED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4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All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Name__________________________________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ddress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126D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4.75pt;margin-top:-49.4pt;width:279pt;height:254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2023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to March 31, 202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4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,000—October 4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3D19ED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4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All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Name__________________________________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Address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  <w:r w:rsidR="001531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EA6337" wp14:editId="06ED0070">
                <wp:simplePos x="0" y="0"/>
                <wp:positionH relativeFrom="column">
                  <wp:posOffset>-219074</wp:posOffset>
                </wp:positionH>
                <wp:positionV relativeFrom="paragraph">
                  <wp:posOffset>-609600</wp:posOffset>
                </wp:positionV>
                <wp:extent cx="3543300" cy="32283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A476A" w:rsidRPr="00F430EF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 w:rsidR="00153199"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BA476A" w:rsidRPr="00BA476A" w:rsidRDefault="00BA476A" w:rsidP="00BA476A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BA476A" w:rsidRPr="007A5346" w:rsidRDefault="00DD7793" w:rsidP="00DD7793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 CHANCES TO WIN </w:t>
                            </w:r>
                            <w:r w:rsidR="00153199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  <w:r w:rsidR="007A534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  <w:r w:rsidR="00153199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  <w:r w:rsidR="004A1AA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April 1, 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2023</w:t>
                            </w:r>
                            <w:r w:rsidR="004A1AA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to March 31, 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2024</w:t>
                            </w:r>
                            <w:r w:rsidR="007A5346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BA476A" w:rsidRPr="009E0501" w:rsidRDefault="00BA476A" w:rsidP="00BA476A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BA476A" w:rsidRPr="009E0501" w:rsidRDefault="004C34EB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="000A4914"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="00BA476A"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BA476A" w:rsidRPr="009E0501" w:rsidRDefault="004C34EB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March 25, 2024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</w:t>
                            </w:r>
                            <w:r w:rsidR="00BA476A" w:rsidRPr="009E0501">
                              <w:rPr>
                                <w:rFonts w:cs="Times New Roman"/>
                                <w:sz w:val="18"/>
                              </w:rPr>
                              <w:t>Solemnity of the Annunciation of the Lord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All other days of the year</w:t>
                            </w:r>
                          </w:p>
                          <w:p w:rsidR="00BA476A" w:rsidRPr="00BA476A" w:rsidRDefault="00BA476A" w:rsidP="00BA476A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Name__________________________________Phone______________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ddress___________________________________________________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____________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BA476A" w:rsidRPr="009E0501" w:rsidRDefault="00BA476A" w:rsidP="00BA476A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A476A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A6337" id="_x0000_s1027" type="#_x0000_t202" style="position:absolute;margin-left:-17.25pt;margin-top:-48pt;width:279pt;height:25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" stroked="f">
                <v:textbox>
                  <w:txbxContent>
                    <w:p w:rsidR="00BA476A" w:rsidRPr="00F430EF" w:rsidRDefault="00BA476A" w:rsidP="00BA476A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 w:rsidR="00153199"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BA476A" w:rsidRPr="00BA476A" w:rsidRDefault="00BA476A" w:rsidP="00BA476A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BA476A" w:rsidRPr="007A5346" w:rsidRDefault="00DD7793" w:rsidP="00DD7793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 CHANCES TO WIN </w:t>
                      </w:r>
                      <w:r w:rsidR="00153199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  <w:r w:rsidR="007A5346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  <w:r w:rsidR="00153199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  <w:r w:rsidR="004A1AA6">
                        <w:rPr>
                          <w:rFonts w:ascii="Arial Black" w:hAnsi="Arial Black" w:cs="Arial"/>
                          <w:sz w:val="16"/>
                        </w:rPr>
                        <w:t xml:space="preserve">April 1, 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2023</w:t>
                      </w:r>
                      <w:r w:rsidR="004A1AA6">
                        <w:rPr>
                          <w:rFonts w:ascii="Arial Black" w:hAnsi="Arial Black" w:cs="Arial"/>
                          <w:sz w:val="16"/>
                        </w:rPr>
                        <w:t xml:space="preserve"> to March 31, 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2024</w:t>
                      </w:r>
                      <w:r w:rsidR="007A5346"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BA476A" w:rsidRPr="009E0501" w:rsidRDefault="00BA476A" w:rsidP="00BA476A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BA476A" w:rsidRPr="009E0501" w:rsidRDefault="004C34EB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="000A4914"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4</w:t>
                      </w:r>
                      <w:r w:rsidR="00BA476A"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BA476A" w:rsidRPr="009E0501" w:rsidRDefault="004C34EB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March 25, 2024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</w:t>
                      </w:r>
                      <w:r w:rsidR="00BA476A" w:rsidRPr="009E0501">
                        <w:rPr>
                          <w:rFonts w:cs="Times New Roman"/>
                          <w:sz w:val="18"/>
                        </w:rPr>
                        <w:t>Solemnity of the Annunciation of the Lord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All other days of the year</w:t>
                      </w:r>
                    </w:p>
                    <w:p w:rsidR="00BA476A" w:rsidRPr="00BA476A" w:rsidRDefault="00BA476A" w:rsidP="00BA476A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Name__________________________________Phone______________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Address___________________________________________________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____________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BA476A" w:rsidRPr="009E0501" w:rsidRDefault="00BA476A" w:rsidP="00BA476A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A476A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</w:txbxContent>
                </v:textbox>
              </v:shape>
            </w:pict>
          </mc:Fallback>
        </mc:AlternateContent>
      </w:r>
    </w:p>
    <w:p w:rsidR="006066C7" w:rsidRDefault="00D7560F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126D83" wp14:editId="7900285B">
                <wp:simplePos x="0" y="0"/>
                <wp:positionH relativeFrom="column">
                  <wp:posOffset>-238125</wp:posOffset>
                </wp:positionH>
                <wp:positionV relativeFrom="paragraph">
                  <wp:posOffset>2362200</wp:posOffset>
                </wp:positionV>
                <wp:extent cx="3543300" cy="322834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2023 to March 31, 2024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500—June 24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3D19ED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4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</w:t>
                            </w:r>
                            <w:r w:rsidR="009D6F5E">
                              <w:rPr>
                                <w:rFonts w:cs="Times New Roman"/>
                                <w:sz w:val="18"/>
                              </w:rPr>
                              <w:t>A</w:t>
                            </w:r>
                            <w:r w:rsidR="009D6F5E" w:rsidRPr="009E0501">
                              <w:rPr>
                                <w:rFonts w:cs="Times New Roman"/>
                                <w:sz w:val="18"/>
                              </w:rPr>
                              <w:t>ll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Name__________________________________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ddress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28" type="#_x0000_t202" style="position:absolute;margin-left:-18.75pt;margin-top:186pt;width:279pt;height:254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2023 to March 31, 2024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500—June 24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3D19ED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4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</w:t>
                      </w:r>
                      <w:r w:rsidR="009D6F5E">
                        <w:rPr>
                          <w:rFonts w:cs="Times New Roman"/>
                          <w:sz w:val="18"/>
                        </w:rPr>
                        <w:t>A</w:t>
                      </w:r>
                      <w:r w:rsidR="009D6F5E" w:rsidRPr="009E0501">
                        <w:rPr>
                          <w:rFonts w:cs="Times New Roman"/>
                          <w:sz w:val="18"/>
                        </w:rPr>
                        <w:t>ll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Name__________________________________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Address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7126D83" wp14:editId="7900285B">
                <wp:simplePos x="0" y="0"/>
                <wp:positionH relativeFrom="page">
                  <wp:align>right</wp:align>
                </wp:positionH>
                <wp:positionV relativeFrom="paragraph">
                  <wp:posOffset>2352040</wp:posOffset>
                </wp:positionV>
                <wp:extent cx="3543300" cy="322834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2023 to March 31, 2024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500—Sept. 17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644DF7">
                              <w:rPr>
                                <w:rFonts w:cs="Times New Roman"/>
                                <w:sz w:val="18"/>
                              </w:rPr>
                              <w:t>202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3D19ED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4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All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Name__________________________________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ddress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29" type="#_x0000_t202" style="position:absolute;margin-left:227.8pt;margin-top:185.2pt;width:279pt;height:254.2pt;z-index:2516756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2023 to March 31, 2024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500—Sept. 17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644DF7">
                        <w:rPr>
                          <w:rFonts w:cs="Times New Roman"/>
                          <w:sz w:val="18"/>
                        </w:rPr>
                        <w:t>202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3D19ED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4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All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Name__________________________________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Address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E0F06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126D83" wp14:editId="7900285B">
                <wp:simplePos x="0" y="0"/>
                <wp:positionH relativeFrom="column">
                  <wp:posOffset>3800475</wp:posOffset>
                </wp:positionH>
                <wp:positionV relativeFrom="paragraph">
                  <wp:posOffset>5705475</wp:posOffset>
                </wp:positionV>
                <wp:extent cx="3543300" cy="322834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2023 to March 31, 2024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Sept. 17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3D19ED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4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</w:t>
                            </w:r>
                            <w:proofErr w:type="gram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ll</w:t>
                            </w:r>
                            <w:proofErr w:type="gram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Name__________________________________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ddress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30" type="#_x0000_t202" style="position:absolute;margin-left:299.25pt;margin-top:449.25pt;width:279pt;height:254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2023 to March 31, 2024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Sept. 17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3D19ED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4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</w:t>
                      </w:r>
                      <w:proofErr w:type="gramStart"/>
                      <w:r w:rsidRPr="009E0501">
                        <w:rPr>
                          <w:rFonts w:cs="Times New Roman"/>
                          <w:sz w:val="18"/>
                        </w:rPr>
                        <w:t>All</w:t>
                      </w:r>
                      <w:proofErr w:type="gramEnd"/>
                      <w:r w:rsidRPr="009E0501">
                        <w:rPr>
                          <w:rFonts w:cs="Times New Roman"/>
                          <w:sz w:val="18"/>
                        </w:rPr>
                        <w:t xml:space="preserve">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Name__________________________________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Address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  <w:r w:rsidR="007E0F06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126D83" wp14:editId="7900285B">
                <wp:simplePos x="0" y="0"/>
                <wp:positionH relativeFrom="column">
                  <wp:posOffset>-190500</wp:posOffset>
                </wp:positionH>
                <wp:positionV relativeFrom="paragraph">
                  <wp:posOffset>5705475</wp:posOffset>
                </wp:positionV>
                <wp:extent cx="3543300" cy="322834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322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0F06" w:rsidRPr="00F430EF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 w:rsidRPr="00F430EF">
                              <w:rPr>
                                <w:i/>
                                <w:sz w:val="20"/>
                              </w:rPr>
                              <w:t>Thank you for supporting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/>
                                <w:sz w:val="18"/>
                              </w:rPr>
                            </w:pP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>ST. FRANCIS SERAPH</w:t>
                            </w:r>
                            <w:r>
                              <w:rPr>
                                <w:rFonts w:ascii="Arial Black" w:hAnsi="Arial Black"/>
                                <w:sz w:val="18"/>
                              </w:rPr>
                              <w:t xml:space="preserve"> CHURCH /</w:t>
                            </w:r>
                            <w:r w:rsidRPr="009E0501">
                              <w:rPr>
                                <w:rFonts w:ascii="Arial Black" w:hAnsi="Arial Black"/>
                                <w:sz w:val="18"/>
                              </w:rPr>
                              <w:t xml:space="preserve"> SCHOOL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1615 Vine Street, Cincinnati, OH  45202</w:t>
                            </w:r>
                          </w:p>
                          <w:p w:rsidR="007E0F06" w:rsidRPr="00BA476A" w:rsidRDefault="007E0F06" w:rsidP="007E0F06">
                            <w:pPr>
                              <w:ind w:left="-180" w:firstLine="180"/>
                              <w:jc w:val="center"/>
                              <w:rPr>
                                <w:rFonts w:ascii="Arial Black" w:hAnsi="Arial Black" w:cs="Arial"/>
                                <w:sz w:val="18"/>
                              </w:rPr>
                            </w:pPr>
                            <w:r w:rsidRPr="00BA476A">
                              <w:rPr>
                                <w:rFonts w:ascii="Arial Black" w:hAnsi="Arial Black" w:cs="Arial"/>
                                <w:sz w:val="18"/>
                              </w:rPr>
                              <w:t>WINNER-A-DAY APPEAL</w:t>
                            </w:r>
                          </w:p>
                          <w:p w:rsidR="007E0F06" w:rsidRPr="007A5346" w:rsidRDefault="007E0F06" w:rsidP="007E0F06">
                            <w:pPr>
                              <w:rPr>
                                <w:rFonts w:ascii="Arial Black" w:hAnsi="Arial Black" w:cs="Arial"/>
                                <w:sz w:val="1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 365</w:t>
                            </w:r>
                            <w:r w:rsidR="00ED00B1"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CHANCES TO WIN    April 1, </w:t>
                            </w:r>
                            <w:r w:rsidR="003D19ED">
                              <w:rPr>
                                <w:rFonts w:ascii="Arial Black" w:hAnsi="Arial Black" w:cs="Arial"/>
                                <w:sz w:val="16"/>
                              </w:rPr>
                              <w:t>2023 to March 31, 2024</w:t>
                            </w:r>
                            <w:r>
                              <w:rPr>
                                <w:rFonts w:ascii="Arial Black" w:hAnsi="Arial Black" w:cs="Arial"/>
                                <w:sz w:val="16"/>
                              </w:rPr>
                              <w:t xml:space="preserve">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1,000—October 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, Feast of St. Francis of Assisi </w:t>
                            </w:r>
                          </w:p>
                          <w:p w:rsidR="007E0F06" w:rsidRPr="009E0501" w:rsidRDefault="007E0F06" w:rsidP="007E0F06">
                            <w:pPr>
                              <w:ind w:left="-180" w:firstLine="180"/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$500—June 24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Solemnity of the Birth of St. John the Baptist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500—Sept. 17,</w:t>
                            </w:r>
                            <w:r w:rsidR="008C0F99" w:rsidRPr="008C0F99">
                              <w:rPr>
                                <w:rFonts w:cs="Times New Roman"/>
                                <w:sz w:val="18"/>
                              </w:rPr>
                              <w:t xml:space="preserve">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3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, Feast of the Stigmata of Our Holy Father Francis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</w:t>
                            </w:r>
                            <w:r w:rsidRPr="000A4914">
                              <w:rPr>
                                <w:rFonts w:cs="Times New Roman"/>
                                <w:sz w:val="18"/>
                              </w:rPr>
                              <w:t xml:space="preserve">January 1, </w:t>
                            </w:r>
                            <w:r w:rsidR="003D19ED">
                              <w:rPr>
                                <w:rFonts w:cs="Times New Roman"/>
                                <w:sz w:val="18"/>
                              </w:rPr>
                              <w:t>2024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—Solemnity of Mary, Mother of God</w:t>
                            </w:r>
                          </w:p>
                          <w:p w:rsidR="007E0F06" w:rsidRPr="009E0501" w:rsidRDefault="003D19ED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t>$500—March 25, 2024</w:t>
                            </w:r>
                            <w:r w:rsidR="007E0F06" w:rsidRPr="009E0501">
                              <w:rPr>
                                <w:rFonts w:cs="Times New Roman"/>
                                <w:sz w:val="18"/>
                              </w:rPr>
                              <w:t>—Solemnity of the Annunciation of the Lord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100—Last day of each month</w:t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ab/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$25—</w:t>
                            </w:r>
                            <w:proofErr w:type="gram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ll</w:t>
                            </w:r>
                            <w:proofErr w:type="gram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 xml:space="preserve"> other days of the year</w:t>
                            </w:r>
                          </w:p>
                          <w:p w:rsidR="007E0F06" w:rsidRPr="00BA476A" w:rsidRDefault="007E0F06" w:rsidP="007E0F06">
                            <w:pPr>
                              <w:rPr>
                                <w:rFonts w:cs="Times New Roman"/>
                                <w:sz w:val="8"/>
                              </w:rPr>
                            </w:pP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Name__________________________________Phone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Address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proofErr w:type="spellStart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City______________________________State_____Zip</w:t>
                            </w:r>
                            <w:proofErr w:type="spellEnd"/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sz w:val="18"/>
                              </w:rPr>
                              <w:t>Email____________________________________________________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>Please make your check payable to St. Francis Seraph Parish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b/>
                                <w:sz w:val="18"/>
                              </w:rPr>
                            </w:pPr>
                            <w:r w:rsidRPr="009E0501">
                              <w:rPr>
                                <w:rFonts w:cs="Times New Roman"/>
                                <w:b/>
                                <w:i/>
                                <w:sz w:val="18"/>
                              </w:rPr>
                              <w:t xml:space="preserve">Donation: 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>$20/ticket or 6 for $100</w:t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</w:r>
                            <w:r w:rsidRPr="009E0501">
                              <w:rPr>
                                <w:rFonts w:cs="Times New Roman"/>
                                <w:b/>
                                <w:sz w:val="18"/>
                              </w:rPr>
                              <w:tab/>
                              <w:t>(513)535-2719</w:t>
                            </w:r>
                          </w:p>
                          <w:p w:rsidR="00B862C8" w:rsidRPr="00B862C8" w:rsidRDefault="00B862C8" w:rsidP="00B862C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</w:rPr>
                              <w:t>THIS IS A SOLICITATION. NO OBLIGATION TO PAY.</w:t>
                            </w:r>
                          </w:p>
                          <w:p w:rsidR="007E0F06" w:rsidRPr="009E0501" w:rsidRDefault="007E0F06" w:rsidP="007E0F06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</w:p>
                          <w:p w:rsidR="007E0F06" w:rsidRDefault="007E0F06" w:rsidP="007E0F06">
                            <w:pPr>
                              <w:ind w:firstLine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26D83" id="_x0000_s1031" type="#_x0000_t202" style="position:absolute;margin-left:-15pt;margin-top:449.25pt;width:279pt;height:254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" stroked="f">
                <v:textbox>
                  <w:txbxContent>
                    <w:p w:rsidR="007E0F06" w:rsidRPr="00F430EF" w:rsidRDefault="007E0F06" w:rsidP="007E0F06">
                      <w:pPr>
                        <w:ind w:left="-180" w:firstLine="180"/>
                        <w:jc w:val="center"/>
                        <w:rPr>
                          <w:i/>
                          <w:sz w:val="20"/>
                        </w:rPr>
                      </w:pPr>
                      <w:r w:rsidRPr="00F430EF">
                        <w:rPr>
                          <w:i/>
                          <w:sz w:val="20"/>
                        </w:rPr>
                        <w:t>Thank you for supporting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/>
                          <w:sz w:val="18"/>
                        </w:rPr>
                      </w:pPr>
                      <w:r w:rsidRPr="009E0501">
                        <w:rPr>
                          <w:rFonts w:ascii="Arial Black" w:hAnsi="Arial Black"/>
                          <w:sz w:val="18"/>
                        </w:rPr>
                        <w:t>ST. FRANCIS SERAPH</w:t>
                      </w:r>
                      <w:r>
                        <w:rPr>
                          <w:rFonts w:ascii="Arial Black" w:hAnsi="Arial Black"/>
                          <w:sz w:val="18"/>
                        </w:rPr>
                        <w:t xml:space="preserve"> CHURCH /</w:t>
                      </w:r>
                      <w:r w:rsidRPr="009E0501">
                        <w:rPr>
                          <w:rFonts w:ascii="Arial Black" w:hAnsi="Arial Black"/>
                          <w:sz w:val="18"/>
                        </w:rPr>
                        <w:t xml:space="preserve"> SCHOOL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jc w:val="center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1615 Vine Street, Cincinnati, OH  45202</w:t>
                      </w:r>
                    </w:p>
                    <w:p w:rsidR="007E0F06" w:rsidRPr="00BA476A" w:rsidRDefault="007E0F06" w:rsidP="007E0F06">
                      <w:pPr>
                        <w:ind w:left="-180" w:firstLine="180"/>
                        <w:jc w:val="center"/>
                        <w:rPr>
                          <w:rFonts w:ascii="Arial Black" w:hAnsi="Arial Black" w:cs="Arial"/>
                          <w:sz w:val="18"/>
                        </w:rPr>
                      </w:pPr>
                      <w:r w:rsidRPr="00BA476A">
                        <w:rPr>
                          <w:rFonts w:ascii="Arial Black" w:hAnsi="Arial Black" w:cs="Arial"/>
                          <w:sz w:val="18"/>
                        </w:rPr>
                        <w:t>WINNER-A-DAY APPEAL</w:t>
                      </w:r>
                    </w:p>
                    <w:p w:rsidR="007E0F06" w:rsidRPr="007A5346" w:rsidRDefault="007E0F06" w:rsidP="007E0F06">
                      <w:pPr>
                        <w:rPr>
                          <w:rFonts w:ascii="Arial Black" w:hAnsi="Arial Black" w:cs="Arial"/>
                          <w:sz w:val="16"/>
                        </w:rPr>
                      </w:pP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 365</w:t>
                      </w:r>
                      <w:r w:rsidR="00ED00B1">
                        <w:rPr>
                          <w:rFonts w:ascii="Arial Black" w:hAnsi="Arial Black" w:cs="Arial"/>
                          <w:sz w:val="16"/>
                        </w:rPr>
                        <w:t xml:space="preserve"> CHANCES TO WIN    April 1, </w:t>
                      </w:r>
                      <w:r w:rsidR="003D19ED">
                        <w:rPr>
                          <w:rFonts w:ascii="Arial Black" w:hAnsi="Arial Black" w:cs="Arial"/>
                          <w:sz w:val="16"/>
                        </w:rPr>
                        <w:t>2023 to March 31, 2024</w:t>
                      </w:r>
                      <w:r>
                        <w:rPr>
                          <w:rFonts w:ascii="Arial Black" w:hAnsi="Arial Black" w:cs="Arial"/>
                          <w:sz w:val="16"/>
                        </w:rPr>
                        <w:t xml:space="preserve">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1,000—October 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 xml:space="preserve">, Feast of St. Francis of Assisi </w:t>
                      </w:r>
                    </w:p>
                    <w:p w:rsidR="007E0F06" w:rsidRPr="009E0501" w:rsidRDefault="007E0F06" w:rsidP="007E0F06">
                      <w:pPr>
                        <w:ind w:left="-180" w:firstLine="180"/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 xml:space="preserve">$500—June 24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Solemnity of the Birth of St. John the Baptist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500—Sept. 17,</w:t>
                      </w:r>
                      <w:r w:rsidR="008C0F99" w:rsidRPr="008C0F99">
                        <w:rPr>
                          <w:rFonts w:cs="Times New Roman"/>
                          <w:sz w:val="18"/>
                        </w:rPr>
                        <w:t xml:space="preserve">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3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, Feast of the Stigmata of Our Holy Father Francis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</w:t>
                      </w:r>
                      <w:r w:rsidRPr="000A4914">
                        <w:rPr>
                          <w:rFonts w:cs="Times New Roman"/>
                          <w:sz w:val="18"/>
                        </w:rPr>
                        <w:t xml:space="preserve">January 1, </w:t>
                      </w:r>
                      <w:r w:rsidR="003D19ED">
                        <w:rPr>
                          <w:rFonts w:cs="Times New Roman"/>
                          <w:sz w:val="18"/>
                        </w:rPr>
                        <w:t>2024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>—Solemnity of Mary, Mother of God</w:t>
                      </w:r>
                    </w:p>
                    <w:p w:rsidR="007E0F06" w:rsidRPr="009E0501" w:rsidRDefault="003D19ED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t>$500—March 25, 2024</w:t>
                      </w:r>
                      <w:r w:rsidR="007E0F06" w:rsidRPr="009E0501">
                        <w:rPr>
                          <w:rFonts w:cs="Times New Roman"/>
                          <w:sz w:val="18"/>
                        </w:rPr>
                        <w:t>—Solemnity of the Annunciation of the Lord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100—Last day of each month</w:t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sz w:val="18"/>
                        </w:rPr>
                        <w:tab/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$25—</w:t>
                      </w:r>
                      <w:proofErr w:type="gramStart"/>
                      <w:r w:rsidRPr="009E0501">
                        <w:rPr>
                          <w:rFonts w:cs="Times New Roman"/>
                          <w:sz w:val="18"/>
                        </w:rPr>
                        <w:t>All</w:t>
                      </w:r>
                      <w:proofErr w:type="gramEnd"/>
                      <w:r w:rsidRPr="009E0501">
                        <w:rPr>
                          <w:rFonts w:cs="Times New Roman"/>
                          <w:sz w:val="18"/>
                        </w:rPr>
                        <w:t xml:space="preserve"> other days of the year</w:t>
                      </w:r>
                    </w:p>
                    <w:p w:rsidR="007E0F06" w:rsidRPr="00BA476A" w:rsidRDefault="007E0F06" w:rsidP="007E0F06">
                      <w:pPr>
                        <w:rPr>
                          <w:rFonts w:cs="Times New Roman"/>
                          <w:sz w:val="8"/>
                        </w:rPr>
                      </w:pP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Name__________________________________Phone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Address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proofErr w:type="spellStart"/>
                      <w:r w:rsidRPr="009E0501">
                        <w:rPr>
                          <w:rFonts w:cs="Times New Roman"/>
                          <w:sz w:val="18"/>
                        </w:rPr>
                        <w:t>City______________________________State_____Zip</w:t>
                      </w:r>
                      <w:proofErr w:type="spellEnd"/>
                      <w:r w:rsidRPr="009E0501">
                        <w:rPr>
                          <w:rFonts w:cs="Times New Roman"/>
                          <w:sz w:val="18"/>
                        </w:rPr>
                        <w:t>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sz w:val="18"/>
                        </w:rPr>
                        <w:t>Email____________________________________________________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i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>Please make your check payable to St. Francis Seraph Parish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b/>
                          <w:sz w:val="18"/>
                        </w:rPr>
                      </w:pPr>
                      <w:r w:rsidRPr="009E0501">
                        <w:rPr>
                          <w:rFonts w:cs="Times New Roman"/>
                          <w:b/>
                          <w:i/>
                          <w:sz w:val="18"/>
                        </w:rPr>
                        <w:t xml:space="preserve">Donation: 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>$20/ticket or 6 for $100</w:t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</w:r>
                      <w:r w:rsidRPr="009E0501">
                        <w:rPr>
                          <w:rFonts w:cs="Times New Roman"/>
                          <w:b/>
                          <w:sz w:val="18"/>
                        </w:rPr>
                        <w:tab/>
                        <w:t>(513)535-2719</w:t>
                      </w:r>
                    </w:p>
                    <w:p w:rsidR="00B862C8" w:rsidRPr="00B862C8" w:rsidRDefault="00B862C8" w:rsidP="00B862C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</w:rPr>
                        <w:t>THIS IS A SOLICITATION. NO OBLIGATION TO PAY.</w:t>
                      </w:r>
                    </w:p>
                    <w:p w:rsidR="007E0F06" w:rsidRPr="009E0501" w:rsidRDefault="007E0F06" w:rsidP="007E0F06">
                      <w:pPr>
                        <w:rPr>
                          <w:rFonts w:cs="Times New Roman"/>
                          <w:sz w:val="18"/>
                        </w:rPr>
                      </w:pPr>
                    </w:p>
                    <w:p w:rsidR="007E0F06" w:rsidRDefault="007E0F06" w:rsidP="007E0F06">
                      <w:pPr>
                        <w:ind w:firstLine="180"/>
                      </w:pPr>
                    </w:p>
                  </w:txbxContent>
                </v:textbox>
              </v:shape>
            </w:pict>
          </mc:Fallback>
        </mc:AlternateContent>
      </w:r>
    </w:p>
    <w:sectPr w:rsidR="006066C7" w:rsidSect="00BA476A">
      <w:pgSz w:w="12240" w:h="15840"/>
      <w:pgMar w:top="1440" w:right="1440" w:bottom="14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sDCwNDazNDIyMDRV0lEKTi0uzszPAykwqwUAu5pj/ywAAAA="/>
  </w:docVars>
  <w:rsids>
    <w:rsidRoot w:val="00BA476A"/>
    <w:rsid w:val="00066F89"/>
    <w:rsid w:val="000747D1"/>
    <w:rsid w:val="000A4914"/>
    <w:rsid w:val="000F748E"/>
    <w:rsid w:val="00153199"/>
    <w:rsid w:val="002C0A8D"/>
    <w:rsid w:val="002D5F38"/>
    <w:rsid w:val="00364EFC"/>
    <w:rsid w:val="003D19ED"/>
    <w:rsid w:val="003E44FE"/>
    <w:rsid w:val="004725AE"/>
    <w:rsid w:val="004A18AF"/>
    <w:rsid w:val="004A1AA6"/>
    <w:rsid w:val="004C34EB"/>
    <w:rsid w:val="00644DF7"/>
    <w:rsid w:val="006B3C0F"/>
    <w:rsid w:val="0076256F"/>
    <w:rsid w:val="007A5346"/>
    <w:rsid w:val="007E0F06"/>
    <w:rsid w:val="008C0F99"/>
    <w:rsid w:val="008E7E74"/>
    <w:rsid w:val="009D5B72"/>
    <w:rsid w:val="009D6F5E"/>
    <w:rsid w:val="00A04A66"/>
    <w:rsid w:val="00AF3CFA"/>
    <w:rsid w:val="00B01D49"/>
    <w:rsid w:val="00B862C8"/>
    <w:rsid w:val="00BA476A"/>
    <w:rsid w:val="00C53B17"/>
    <w:rsid w:val="00CC18B5"/>
    <w:rsid w:val="00CE0F8B"/>
    <w:rsid w:val="00D43FB5"/>
    <w:rsid w:val="00D44767"/>
    <w:rsid w:val="00D7560F"/>
    <w:rsid w:val="00DD7793"/>
    <w:rsid w:val="00ED00B1"/>
    <w:rsid w:val="00F430EF"/>
    <w:rsid w:val="00F81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0BCB30-EFE7-4CE9-A9AA-8A7C280D5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76A"/>
    <w:pPr>
      <w:spacing w:after="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47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7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84E54F-800A-4636-8EB2-6D1048ADC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F</dc:creator>
  <cp:lastModifiedBy>Joe Pearce</cp:lastModifiedBy>
  <cp:revision>2</cp:revision>
  <cp:lastPrinted>2016-03-03T18:35:00Z</cp:lastPrinted>
  <dcterms:created xsi:type="dcterms:W3CDTF">2023-02-02T18:49:00Z</dcterms:created>
  <dcterms:modified xsi:type="dcterms:W3CDTF">2023-02-0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fD4iCtP20wpYcscreoQhQmEYpu_j1XxL2RCpcR_RFKU</vt:lpwstr>
  </property>
  <property fmtid="{D5CDD505-2E9C-101B-9397-08002B2CF9AE}" pid="4" name="Google.Documents.RevisionId">
    <vt:lpwstr>04710880645425569457</vt:lpwstr>
  </property>
  <property fmtid="{D5CDD505-2E9C-101B-9397-08002B2CF9AE}" pid="5" name="Google.Documents.PreviousRevisionId">
    <vt:lpwstr>01589543371108126789</vt:lpwstr>
  </property>
  <property fmtid="{D5CDD505-2E9C-101B-9397-08002B2CF9AE}" pid="6" name="Google.Documents.PluginVersion">
    <vt:lpwstr>2.0.2662.553</vt:lpwstr>
  </property>
  <property fmtid="{D5CDD505-2E9C-101B-9397-08002B2CF9AE}" pid="7" name="Google.Documents.MergeIncapabilityFlags">
    <vt:i4>0</vt:i4>
  </property>
</Properties>
</file>